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X73da26a9fdfb0e46caa6970520fa54408186553"/>
    <w:p>
      <w:pPr>
        <w:pStyle w:val="Heading1"/>
      </w:pPr>
      <w:r>
        <w:t xml:space="preserve">INTERNATIONAL DIPLOMATIC INTERNSHIP APPLICATION LETTER</w:t>
      </w:r>
    </w:p>
    <w:p>
      <w:pPr>
        <w:pStyle w:val="FirstParagraph"/>
      </w:pPr>
      <w:r>
        <w:t xml:space="preserve">For the Diplomat Internship Position at the Ministry of Foreign Affairs, Caracas, Venezuel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Ministry of Foreign Affairs</w:t>
      </w:r>
    </w:p>
    <w:p>
      <w:pPr>
        <w:pStyle w:val="BodyText"/>
      </w:pPr>
      <w:r>
        <w:t xml:space="preserve">Palacio de los Relaciones Exteriores</w:t>
      </w:r>
    </w:p>
    <w:p>
      <w:pPr>
        <w:pStyle w:val="BodyText"/>
      </w:pPr>
      <w:r>
        <w:t xml:space="preserve">Av. Francisco de Miranda, Caracas 1060</w:t>
      </w:r>
    </w:p>
    <w:p>
      <w:pPr>
        <w:pStyle w:val="BodyText"/>
      </w:pPr>
      <w:r>
        <w:t xml:space="preserve">Venezuela, South America</w:t>
      </w:r>
    </w:p>
    <w:p>
      <w:pPr>
        <w:pStyle w:val="BodyText"/>
      </w:pPr>
      <w:r>
        <w:t xml:space="preserve">Date: October 26, 2023</w:t>
      </w:r>
    </w:p>
    <w:bookmarkStart w:id="21" w:name="X7547ed318f4d4e08c8bbfccf4e6c45f0d4060b6"/>
    <w:p>
      <w:pPr>
        <w:pStyle w:val="Heading2"/>
      </w:pPr>
      <w:r>
        <w:t xml:space="preserve">Subject: Formal Application for Diplomat Internship Position in Venezuela Caracas</w:t>
      </w:r>
    </w:p>
    <w:bookmarkEnd w:id="21"/>
    <w:p>
      <w:pPr>
        <w:pStyle w:val="FirstParagraph"/>
      </w:pPr>
      <w:r>
        <w:t xml:space="preserve">Dear Honorable Members of the Diplomatic Recruitment Committee,</w:t>
      </w:r>
    </w:p>
    <w:p>
      <w:pPr>
        <w:pStyle w:val="BodyText"/>
      </w:pPr>
      <w:r>
        <w:t xml:space="preserve">It is with profound enthusiasm and deep respect for Venezuela's historical role in international diplomacy that I submit my comprehensive Internship Application Letter for the Diplomat Internship position at your esteemed Ministry of Foreign Affairs in Caracas. As a dedicated student of International Relations with specialized coursework in Latin American geopolitics and multilateral negotiations, I have long aspired to contribute to Venezuela's diplomatic mission on the global stage. The opportunity to serve as a Diplomat Intern within the vibrant cultural and political heart of Venezuela—Caracas—represents not merely an academic milestone but a profound personal commitment to fostering cross-cultural understanding in a region of strategic importance.</w:t>
      </w:r>
    </w:p>
    <w:p>
      <w:pPr>
        <w:pStyle w:val="BodyText"/>
      </w:pPr>
      <w:r>
        <w:t xml:space="preserve">My academic journey at [Your University] has equipped me with rigorous theoretical and practical foundations for diplomatic work. I have completed advanced coursework including "Diplomatic History of the Americas," "Conflict Resolution in Latin America," and "International Economic Policy," earning a 3.8 GPA in my major. Crucially, my research on Venezuela's evolving role in the Union of South American Nations (UNASUR) and the Bolivarian Alliance for the Peoples of Our America (ALBA) has provided me with nuanced insights into regional dynamics that I am eager to apply firsthand in Caracas. Having studied Spanish for eight years with native fluency—verified through DELE Certification Level C1—I am prepared to engage seamlessly with Venezuelan officials, colleagues, and community stakeholders in their primary language.</w:t>
      </w:r>
    </w:p>
    <w:p>
      <w:pPr>
        <w:pStyle w:val="BodyText"/>
      </w:pPr>
      <w:r>
        <w:t xml:space="preserve">What distinguishes my application is my immersive cultural preparation for Venezuela Caracas specifically. During a two-month study abroad program at Universidad Central de Venezuela (UCV) in 2022, I lived within the El Parque district of Caracas, participated in community dialogues on urban development initiatives, and attended diplomatic briefings at the Venezuelan Embassy in Bogotá. These experiences revealed Venezuela's unique position as a bridge between South America's economic giants and its historically marginalized communities. I witnessed firsthand how Caracas functions as a nerve center for regional negotiations—from energy cooperation to humanitarian corridors—and became deeply aware of the critical need for diplomats who understand both Venezuela's rich cultural tapestry and its contemporary diplomatic challenges. My academic paper analyzing Venezuela's 2021 UN Security Council resolution on food security, presented at the International Studies Association conference, reflects my commitment to contributing meaningfully to such discourse.</w:t>
      </w:r>
    </w:p>
    <w:p>
      <w:pPr>
        <w:pStyle w:val="BodyText"/>
      </w:pPr>
      <w:r>
        <w:t xml:space="preserve">I have also developed practical diplomatic skills through active participation in Model United Nations simulations representing Venezuela. At the 2023 UN Youth Summit in Geneva, I successfully mediated a mock crisis over water resources between hypothetical South American nations, demonstrating cultural sensitivity and strategic negotiation abilities under pressure—skills directly transferable to Venezuela Caracas' complex international engagements. Additionally, as a volunteer with the Caracas-based NGO "Puentes Culturales," I assisted in organizing intercultural exchange programs for displaced Venezuelan youth, developing empathy for the human dimension of foreign policy. These experiences have solidified my belief that effective diplomacy requires not just academic knowledge but an intimate understanding of local contexts—exactly what Venezuela Caracas offers as a living classroom.</w:t>
      </w:r>
    </w:p>
    <w:p>
      <w:pPr>
        <w:pStyle w:val="BodyText"/>
      </w:pPr>
      <w:r>
        <w:t xml:space="preserve">The significance of this Internship Application Letter extends beyond personal ambition. I recognize that Venezuela's current geopolitical landscape demands diplomats who possess both historical awareness and innovative approaches to international relations. Caracas, as the capital city where Venezuela's foreign policy is shaped daily, presents an unparalleled environment for learning. I am particularly inspired by the Ministry's recent initiatives in regional integration through Petrocaribe and its humanitarian diplomacy efforts with neighboring countries. My goal as a Diplomat Intern would be to support these missions through research on Latin American trade agreements, drafting background papers for ministerial meetings, and assisting in cultural diplomacy events that showcase Venezuela's rich heritage—from the Andean highlands to the Caribbean coast.</w:t>
      </w:r>
    </w:p>
    <w:p>
      <w:pPr>
        <w:pStyle w:val="BodyText"/>
      </w:pPr>
      <w:r>
        <w:t xml:space="preserve">My academic record is complemented by personal attributes essential for diplomatic service: exceptional adaptability (evidenced by navigating Caracas' transportation complexities during my UCV residency), intellectual curiosity, and a steadfast ethical compass developed through community service. I thrive in multicultural environments—having worked with teams from 15 countries at the World Youth Forum—and understand that Venezuela Caracas is not merely a location but a dynamic ecosystem of ideas where diplomacy intersects with identity, history, and hope.</w:t>
      </w:r>
    </w:p>
    <w:p>
      <w:pPr>
        <w:pStyle w:val="BodyText"/>
      </w:pPr>
      <w:r>
        <w:t xml:space="preserve">Why Venezuela specifically? Because its diplomatic challenges embody the very essence of modern statecraft. As I documented in my UCV research on Venezuelan cultural diplomacy, the country's "soft power" through music, literature, and social programs has created unique avenues for international engagement—a reality I am eager to explore within your Ministry. Caracas' strategic location between North and South America makes it a vital hub where global powers converge; understanding this nexus is critical for any aspiring Diplomat. My presence here would not only serve the Ministry's objectives but would also allow me to grow as a professional diplomat in the very city where Venezuela's diplomatic legacy was forged.</w:t>
      </w:r>
    </w:p>
    <w:p>
      <w:pPr>
        <w:pStyle w:val="BodyText"/>
      </w:pPr>
      <w:r>
        <w:t xml:space="preserve">I have attached my resume, academic transcripts, and a letter of recommendation from Professor Elena Márquez (Director of International Studies at UCV) for your review. I am confident that my academic preparation, cultural immersion in Caracas, and unwavering dedication to Venezuela's diplomatic mission make me an ideal candidate for this internship. The opportunity to contribute to the Ministry of Foreign Affairs as a Diplomat Intern would represent the culmination of years of scholarly pursuit and personal commitment.</w:t>
      </w:r>
    </w:p>
    <w:p>
      <w:pPr>
        <w:pStyle w:val="BodyText"/>
      </w:pPr>
      <w:r>
        <w:t xml:space="preserve">Thank you for considering my application. I am eager to discuss how my background aligns with the Ministry's goals and am available for an interview at your earliest convenience. I look forward to contributing to Venezuela's diplomatic legacy in Caracas—a city that has inspired generations of diplomats and will continue to shape international relations for decades to come.</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Diplomat Internship Applicant</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Venezuela Caracas</dc:title>
  <dc:creator/>
  <dc:language>en</dc:language>
  <cp:keywords/>
  <dcterms:created xsi:type="dcterms:W3CDTF">2025-12-09T15:19:54Z</dcterms:created>
  <dcterms:modified xsi:type="dcterms:W3CDTF">2025-12-09T15:19:54Z</dcterms:modified>
</cp:coreProperties>
</file>

<file path=docProps/custom.xml><?xml version="1.0" encoding="utf-8"?>
<Properties xmlns="http://schemas.openxmlformats.org/officeDocument/2006/custom-properties" xmlns:vt="http://schemas.openxmlformats.org/officeDocument/2006/docPropsVTypes"/>
</file>